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507A1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7440D0B2" w14:textId="4137461F" w:rsidR="007B4A91" w:rsidRDefault="00634A4D">
      <w:pPr>
        <w:rPr>
          <w:sz w:val="28"/>
          <w:szCs w:val="28"/>
        </w:rPr>
      </w:pPr>
      <w:r>
        <w:rPr>
          <w:sz w:val="28"/>
          <w:szCs w:val="28"/>
        </w:rPr>
        <w:t>Fishy Adventures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2F7FD132" w:rsidR="007B4A91" w:rsidRDefault="00420A4B">
      <w:pPr>
        <w:rPr>
          <w:sz w:val="28"/>
          <w:szCs w:val="28"/>
        </w:rPr>
      </w:pPr>
      <w:r>
        <w:rPr>
          <w:sz w:val="28"/>
          <w:szCs w:val="28"/>
        </w:rPr>
        <w:t>The goal is to defeat the shark by out-swimming it, and not get eaten while doing so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F5E7743" w14:textId="311BC641" w:rsidR="007B4A91" w:rsidRDefault="00420A4B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fish that was minding their own business when they accidentally woke up a shark. The shark was mad, and started to chase the fish. The fish needs to defeat the shark to save itself!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888CBF" w:rsidR="007B4A91" w:rsidRDefault="00420A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7477AF" w:rsidR="007B4A91" w:rsidRDefault="00420A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the up and down arrow keys to catch fish to speed u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A61D62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95CDB4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s randomly from right side to be caught by the fish as a speed boos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865AB3C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2011DA0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</w:t>
            </w:r>
            <w:r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randomly from right side to be caught by the fish as a speed boost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BF34CBC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DA558D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</w:t>
            </w:r>
            <w:r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randomly from right side to be caught by the fish as a speed boos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8A49545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E08C2C2" w:rsidR="007B4A91" w:rsidRDefault="00420A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stantly behind the fish and follows it, when shark touches the fish, the game is over and the player loses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5C74FC8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F07CE56" w14:textId="75E282B0" w:rsidR="00420A4B" w:rsidRDefault="00420A4B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2058FA0" wp14:editId="609A50BF">
                <wp:simplePos x="0" y="0"/>
                <wp:positionH relativeFrom="column">
                  <wp:posOffset>2717800</wp:posOffset>
                </wp:positionH>
                <wp:positionV relativeFrom="paragraph">
                  <wp:posOffset>-368300</wp:posOffset>
                </wp:positionV>
                <wp:extent cx="177800" cy="88900"/>
                <wp:effectExtent l="50800" t="25400" r="38100" b="76200"/>
                <wp:wrapNone/>
                <wp:docPr id="17" name="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88900"/>
                        </a:xfrm>
                        <a:prstGeom prst="triangl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16C439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Triangle 17" o:spid="_x0000_s1026" type="#_x0000_t5" style="position:absolute;margin-left:214pt;margin-top:-29pt;width:14pt;height: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E0BAB6" wp14:editId="1CF9D6D8">
                <wp:simplePos x="0" y="0"/>
                <wp:positionH relativeFrom="column">
                  <wp:posOffset>2451100</wp:posOffset>
                </wp:positionH>
                <wp:positionV relativeFrom="paragraph">
                  <wp:posOffset>-127000</wp:posOffset>
                </wp:positionV>
                <wp:extent cx="165100" cy="88900"/>
                <wp:effectExtent l="50800" t="25400" r="38100" b="76200"/>
                <wp:wrapNone/>
                <wp:docPr id="16" name="Tri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" cy="88900"/>
                        </a:xfrm>
                        <a:prstGeom prst="triangl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D20BB9" id="Triangle 16" o:spid="_x0000_s1026" type="#_x0000_t5" style="position:absolute;margin-left:193pt;margin-top:-10pt;width:13pt;height: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6FC7EC" wp14:editId="46075A00">
                <wp:simplePos x="0" y="0"/>
                <wp:positionH relativeFrom="column">
                  <wp:posOffset>1282700</wp:posOffset>
                </wp:positionH>
                <wp:positionV relativeFrom="paragraph">
                  <wp:posOffset>-279400</wp:posOffset>
                </wp:positionV>
                <wp:extent cx="736600" cy="241300"/>
                <wp:effectExtent l="50800" t="25400" r="50800" b="7620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600" cy="2413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80A5F00" id="Oval 15" o:spid="_x0000_s1026" style="position:absolute;margin-left:101pt;margin-top:-22pt;width:58pt;height:1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FF46D3" wp14:editId="33BA48A9">
                <wp:simplePos x="0" y="0"/>
                <wp:positionH relativeFrom="column">
                  <wp:posOffset>-457200</wp:posOffset>
                </wp:positionH>
                <wp:positionV relativeFrom="paragraph">
                  <wp:posOffset>-368300</wp:posOffset>
                </wp:positionV>
                <wp:extent cx="1092200" cy="330200"/>
                <wp:effectExtent l="50800" t="25400" r="63500" b="7620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2200" cy="33020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42ADCB" id="Oval 14" o:spid="_x0000_s1026" style="position:absolute;margin-left:-36pt;margin-top:-29pt;width:86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  <w:r>
        <w:rPr>
          <w:sz w:val="28"/>
          <w:szCs w:val="28"/>
        </w:rPr>
        <w:t>shark                     Fish               Food</w:t>
      </w:r>
      <w:bookmarkStart w:id="0" w:name="_GoBack"/>
      <w:bookmarkEnd w:id="0"/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09C81908" w:rsidR="007B4A91" w:rsidRDefault="00420A4B" w:rsidP="00420A4B">
      <w:pPr>
        <w:rPr>
          <w:sz w:val="28"/>
          <w:szCs w:val="28"/>
        </w:rPr>
      </w:pPr>
      <w:r>
        <w:rPr>
          <w:sz w:val="28"/>
          <w:szCs w:val="28"/>
        </w:rPr>
        <w:t>I plan on making my game engaging by adding various sounds, visuals, and emotions to the characters through image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0DC41F" w14:textId="77777777" w:rsidR="000507A1" w:rsidRDefault="000507A1" w:rsidP="00420A4B">
      <w:pPr>
        <w:spacing w:line="240" w:lineRule="auto"/>
      </w:pPr>
      <w:r>
        <w:separator/>
      </w:r>
    </w:p>
  </w:endnote>
  <w:endnote w:type="continuationSeparator" w:id="0">
    <w:p w14:paraId="7E4178AF" w14:textId="77777777" w:rsidR="000507A1" w:rsidRDefault="000507A1" w:rsidP="00420A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01FC5" w14:textId="77777777" w:rsidR="000507A1" w:rsidRDefault="000507A1" w:rsidP="00420A4B">
      <w:pPr>
        <w:spacing w:line="240" w:lineRule="auto"/>
      </w:pPr>
      <w:r>
        <w:separator/>
      </w:r>
    </w:p>
  </w:footnote>
  <w:footnote w:type="continuationSeparator" w:id="0">
    <w:p w14:paraId="51FB0CC3" w14:textId="77777777" w:rsidR="000507A1" w:rsidRDefault="000507A1" w:rsidP="00420A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07A1"/>
    <w:rsid w:val="00420A4B"/>
    <w:rsid w:val="00556965"/>
    <w:rsid w:val="00634A4D"/>
    <w:rsid w:val="007B4A91"/>
    <w:rsid w:val="00D2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20A4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A4B"/>
  </w:style>
  <w:style w:type="paragraph" w:styleId="Footer">
    <w:name w:val="footer"/>
    <w:basedOn w:val="Normal"/>
    <w:link w:val="FooterChar"/>
    <w:uiPriority w:val="99"/>
    <w:unhideWhenUsed/>
    <w:rsid w:val="00420A4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A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93</Words>
  <Characters>1673</Characters>
  <Application>Microsoft Office Word</Application>
  <DocSecurity>0</DocSecurity>
  <Lines>13</Lines>
  <Paragraphs>3</Paragraphs>
  <ScaleCrop>false</ScaleCrop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ngareddy Kancharla</cp:lastModifiedBy>
  <cp:revision>4</cp:revision>
  <dcterms:created xsi:type="dcterms:W3CDTF">2021-03-18T05:03:00Z</dcterms:created>
  <dcterms:modified xsi:type="dcterms:W3CDTF">2021-06-02T00:21:00Z</dcterms:modified>
</cp:coreProperties>
</file>